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EF6941" w14:textId="0E0C0092" w:rsidR="00C140F0" w:rsidRPr="00684622" w:rsidRDefault="000F4F58" w:rsidP="001A5D39">
      <w:pPr>
        <w:tabs>
          <w:tab w:val="left" w:pos="3179"/>
        </w:tabs>
      </w:pPr>
      <w:r>
        <w:pict w14:anchorId="135063A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4.5pt;height:49pt">
            <v:imagedata r:id="rId7" o:title="SIOR Washington Logo"/>
          </v:shape>
        </w:pict>
      </w:r>
    </w:p>
    <w:p w14:paraId="6EA5A380" w14:textId="77777777" w:rsidR="005E0E9D" w:rsidRPr="00684622" w:rsidRDefault="005E0E9D"/>
    <w:p w14:paraId="73FF1636" w14:textId="77777777" w:rsidR="00C140F0" w:rsidRPr="00684622" w:rsidRDefault="00C140F0"/>
    <w:p w14:paraId="1C04196B" w14:textId="77777777" w:rsidR="00C140F0" w:rsidRPr="00684622" w:rsidRDefault="00C140F0"/>
    <w:p w14:paraId="644FE4D4" w14:textId="2626AA26" w:rsidR="003A2C7E" w:rsidRPr="00684622" w:rsidRDefault="003A2C7E" w:rsidP="003A2C7E">
      <w:pPr>
        <w:tabs>
          <w:tab w:val="left" w:pos="3179"/>
        </w:tabs>
        <w:jc w:val="center"/>
        <w:rPr>
          <w:b/>
        </w:rPr>
      </w:pPr>
      <w:r w:rsidRPr="00684622">
        <w:rPr>
          <w:b/>
        </w:rPr>
        <w:t>20</w:t>
      </w:r>
      <w:r w:rsidR="00576583">
        <w:rPr>
          <w:b/>
        </w:rPr>
        <w:t>2</w:t>
      </w:r>
      <w:r w:rsidR="000F4F58">
        <w:rPr>
          <w:b/>
        </w:rPr>
        <w:t>1</w:t>
      </w:r>
      <w:r w:rsidR="00576583">
        <w:rPr>
          <w:b/>
        </w:rPr>
        <w:t xml:space="preserve"> </w:t>
      </w:r>
      <w:r w:rsidRPr="00684622">
        <w:rPr>
          <w:b/>
        </w:rPr>
        <w:t>Award Nominations</w:t>
      </w:r>
    </w:p>
    <w:p w14:paraId="680A7361" w14:textId="77777777" w:rsidR="003A2C7E" w:rsidRPr="00684622" w:rsidRDefault="003A2C7E" w:rsidP="003A2C7E">
      <w:pPr>
        <w:tabs>
          <w:tab w:val="left" w:pos="3179"/>
        </w:tabs>
        <w:jc w:val="center"/>
        <w:rPr>
          <w:b/>
        </w:rPr>
      </w:pPr>
      <w:r w:rsidRPr="00684622">
        <w:rPr>
          <w:b/>
        </w:rPr>
        <w:t>SIOR Office and Industrial Brokers of the Year</w:t>
      </w:r>
    </w:p>
    <w:p w14:paraId="73F92C53" w14:textId="77777777" w:rsidR="003A2C7E" w:rsidRPr="00684622" w:rsidRDefault="00C140F0" w:rsidP="003A2C7E">
      <w:pPr>
        <w:tabs>
          <w:tab w:val="left" w:pos="3179"/>
        </w:tabs>
      </w:pPr>
      <w:r w:rsidRPr="00684622">
        <w:tab/>
      </w:r>
    </w:p>
    <w:p w14:paraId="39264F0F" w14:textId="77777777" w:rsidR="00E57293" w:rsidRPr="002B3629" w:rsidRDefault="00E57293" w:rsidP="00E57293">
      <w:pPr>
        <w:tabs>
          <w:tab w:val="left" w:pos="3179"/>
        </w:tabs>
        <w:rPr>
          <w:b/>
          <w:u w:val="single"/>
        </w:rPr>
      </w:pPr>
      <w:r w:rsidRPr="002B3629">
        <w:rPr>
          <w:b/>
          <w:u w:val="single"/>
        </w:rPr>
        <w:t>In</w:t>
      </w:r>
      <w:r>
        <w:rPr>
          <w:b/>
          <w:u w:val="single"/>
        </w:rPr>
        <w:t xml:space="preserve">dustrial </w:t>
      </w:r>
      <w:r w:rsidRPr="002B3629">
        <w:rPr>
          <w:b/>
          <w:u w:val="single"/>
        </w:rPr>
        <w:t>Broker of the Year</w:t>
      </w:r>
    </w:p>
    <w:p w14:paraId="0DB3C34D" w14:textId="0A2E13AF" w:rsidR="00E57293" w:rsidRDefault="00E57293" w:rsidP="00E57293">
      <w:pPr>
        <w:tabs>
          <w:tab w:val="left" w:pos="3179"/>
        </w:tabs>
      </w:pPr>
      <w:r w:rsidRPr="008270E6">
        <w:t>(</w:t>
      </w:r>
      <w:r w:rsidR="008F3E3F">
        <w:t>M</w:t>
      </w:r>
      <w:r>
        <w:t>ajority of broker transactions were user properties)</w:t>
      </w:r>
    </w:p>
    <w:p w14:paraId="44581413" w14:textId="77777777" w:rsidR="00E57293" w:rsidRPr="008270E6" w:rsidRDefault="00E57293" w:rsidP="00E57293">
      <w:pPr>
        <w:tabs>
          <w:tab w:val="left" w:pos="3179"/>
        </w:tabs>
      </w:pPr>
    </w:p>
    <w:p w14:paraId="0206F21A" w14:textId="77777777" w:rsidR="00EC5099" w:rsidRPr="00684622" w:rsidRDefault="00EC5099" w:rsidP="003A2C7E">
      <w:pPr>
        <w:ind w:firstLine="720"/>
        <w:rPr>
          <w:b/>
        </w:rPr>
      </w:pPr>
      <w:r w:rsidRPr="00684622">
        <w:t xml:space="preserve">Broker Name:  </w:t>
      </w:r>
    </w:p>
    <w:p w14:paraId="5F8270B6" w14:textId="77777777" w:rsidR="00F4377C" w:rsidRPr="00684622" w:rsidRDefault="00F4377C"/>
    <w:p w14:paraId="2A2AE8D6" w14:textId="77777777" w:rsidR="00EC5099" w:rsidRPr="00684622" w:rsidRDefault="00EC5099" w:rsidP="00EC5099">
      <w:pPr>
        <w:ind w:firstLine="720"/>
        <w:rPr>
          <w:b/>
        </w:rPr>
      </w:pPr>
      <w:r w:rsidRPr="00684622">
        <w:t>Firm:</w:t>
      </w:r>
      <w:r w:rsidR="00F4377C" w:rsidRPr="00684622">
        <w:t xml:space="preserve">  </w:t>
      </w:r>
    </w:p>
    <w:p w14:paraId="4B3327BE" w14:textId="77777777" w:rsidR="00F4377C" w:rsidRPr="00684622" w:rsidRDefault="00F4377C" w:rsidP="00EC5099">
      <w:pPr>
        <w:ind w:firstLine="720"/>
      </w:pPr>
    </w:p>
    <w:p w14:paraId="0488813D" w14:textId="77777777" w:rsidR="00EC5099" w:rsidRPr="00684622" w:rsidRDefault="00EC5099" w:rsidP="00EC5099">
      <w:pPr>
        <w:ind w:firstLine="720"/>
        <w:rPr>
          <w:b/>
        </w:rPr>
      </w:pPr>
      <w:r w:rsidRPr="00684622">
        <w:t xml:space="preserve">Years of Experience:  </w:t>
      </w:r>
    </w:p>
    <w:p w14:paraId="03D2B324" w14:textId="77777777" w:rsidR="00F4377C" w:rsidRPr="00684622" w:rsidRDefault="00F4377C" w:rsidP="00EC5099">
      <w:pPr>
        <w:ind w:firstLine="720"/>
        <w:rPr>
          <w:b/>
          <w:i/>
        </w:rPr>
      </w:pPr>
    </w:p>
    <w:p w14:paraId="452F2579" w14:textId="77777777" w:rsidR="00F4377C" w:rsidRPr="00684622" w:rsidRDefault="00C140F0" w:rsidP="00EC5099">
      <w:pPr>
        <w:ind w:firstLine="720"/>
        <w:rPr>
          <w:b/>
          <w:i/>
        </w:rPr>
      </w:pPr>
      <w:r w:rsidRPr="00684622">
        <w:rPr>
          <w:b/>
          <w:i/>
        </w:rPr>
        <w:t xml:space="preserve">Volume of business (maximum </w:t>
      </w:r>
      <w:r w:rsidR="001A5D39" w:rsidRPr="00684622">
        <w:rPr>
          <w:b/>
          <w:i/>
        </w:rPr>
        <w:t>3</w:t>
      </w:r>
      <w:r w:rsidR="00705579" w:rsidRPr="00684622">
        <w:rPr>
          <w:b/>
          <w:i/>
        </w:rPr>
        <w:t>5</w:t>
      </w:r>
      <w:r w:rsidRPr="00684622">
        <w:rPr>
          <w:b/>
          <w:i/>
        </w:rPr>
        <w:t xml:space="preserve"> points)</w:t>
      </w:r>
    </w:p>
    <w:p w14:paraId="3CBD720B" w14:textId="77777777" w:rsidR="00F4377C" w:rsidRPr="00684622" w:rsidRDefault="00F4377C" w:rsidP="00EC5099">
      <w:pPr>
        <w:ind w:firstLine="720"/>
      </w:pPr>
    </w:p>
    <w:p w14:paraId="4ACCD6BA" w14:textId="57FC289C" w:rsidR="00F4377C" w:rsidRPr="00684622" w:rsidRDefault="00F4377C" w:rsidP="00705579">
      <w:pPr>
        <w:ind w:left="360" w:firstLine="720"/>
      </w:pPr>
      <w:r w:rsidRPr="00684622">
        <w:t>Number of Transactions (7/1/</w:t>
      </w:r>
      <w:r w:rsidR="000F4F58">
        <w:t>20</w:t>
      </w:r>
      <w:r w:rsidRPr="00684622">
        <w:t xml:space="preserve"> – 6/30/</w:t>
      </w:r>
      <w:r w:rsidR="00576583">
        <w:t>2</w:t>
      </w:r>
      <w:r w:rsidR="000F4F58">
        <w:t>1</w:t>
      </w:r>
      <w:r w:rsidRPr="00684622">
        <w:t>)</w:t>
      </w:r>
      <w:r w:rsidR="005E0E9D" w:rsidRPr="00684622">
        <w:t>:</w:t>
      </w:r>
      <w:r w:rsidR="003E4EC3" w:rsidRPr="00684622">
        <w:t xml:space="preserve"> </w:t>
      </w:r>
    </w:p>
    <w:p w14:paraId="2F568965" w14:textId="77777777" w:rsidR="00AF170A" w:rsidRPr="00684622" w:rsidRDefault="00AF170A" w:rsidP="00F4377C">
      <w:pPr>
        <w:ind w:firstLine="720"/>
      </w:pPr>
    </w:p>
    <w:p w14:paraId="25E1A9C8" w14:textId="77777777" w:rsidR="00F4377C" w:rsidRPr="00684622" w:rsidRDefault="00F4377C" w:rsidP="00F4377C">
      <w:pPr>
        <w:ind w:firstLine="720"/>
      </w:pPr>
    </w:p>
    <w:p w14:paraId="5D3B1913" w14:textId="77777777" w:rsidR="003E4EC3" w:rsidRPr="00684622" w:rsidRDefault="00F4377C" w:rsidP="00705579">
      <w:pPr>
        <w:ind w:left="720" w:firstLine="360"/>
        <w:rPr>
          <w:rFonts w:ascii="Arial" w:hAnsi="Arial" w:cs="Arial"/>
          <w:b/>
          <w:bCs/>
          <w:sz w:val="20"/>
          <w:szCs w:val="20"/>
        </w:rPr>
      </w:pPr>
      <w:r w:rsidRPr="00684622">
        <w:t>Dollar Volume of Transactions</w:t>
      </w:r>
      <w:r w:rsidR="005E0E9D" w:rsidRPr="00684622">
        <w:t>:</w:t>
      </w:r>
      <w:r w:rsidRPr="00684622">
        <w:t xml:space="preserve"> </w:t>
      </w:r>
    </w:p>
    <w:p w14:paraId="3F3DC951" w14:textId="77777777" w:rsidR="00C01D07" w:rsidRPr="00684622" w:rsidRDefault="00C01D07" w:rsidP="00705579">
      <w:pPr>
        <w:ind w:left="1440"/>
        <w:rPr>
          <w:sz w:val="20"/>
          <w:szCs w:val="20"/>
        </w:rPr>
      </w:pPr>
      <w:r w:rsidRPr="00684622">
        <w:rPr>
          <w:sz w:val="20"/>
          <w:szCs w:val="20"/>
        </w:rPr>
        <w:t xml:space="preserve">(Note: Dollar volume shall be based on Agents involvement on each transaction, </w:t>
      </w:r>
      <w:proofErr w:type="spellStart"/>
      <w:r w:rsidRPr="00684622">
        <w:rPr>
          <w:sz w:val="20"/>
          <w:szCs w:val="20"/>
        </w:rPr>
        <w:t>ie</w:t>
      </w:r>
      <w:proofErr w:type="spellEnd"/>
      <w:r w:rsidRPr="00684622">
        <w:rPr>
          <w:sz w:val="20"/>
          <w:szCs w:val="20"/>
        </w:rPr>
        <w:t xml:space="preserve"> if two agents were involved with a transaction and the applicant received 70% of the commission due to a larger role than the other broker, then the applicants Dollar Volume would be equal to 70% of the transaction Dollar volume.)</w:t>
      </w:r>
    </w:p>
    <w:p w14:paraId="4060F2FB" w14:textId="77777777" w:rsidR="005E0E9D" w:rsidRPr="00684622" w:rsidRDefault="005E0E9D" w:rsidP="00F4377C">
      <w:pPr>
        <w:ind w:firstLine="720"/>
      </w:pPr>
    </w:p>
    <w:p w14:paraId="625656C1" w14:textId="77777777" w:rsidR="00C140F0" w:rsidRPr="00684622" w:rsidRDefault="00C140F0">
      <w:pPr>
        <w:rPr>
          <w:b/>
        </w:rPr>
      </w:pPr>
    </w:p>
    <w:p w14:paraId="254B2692" w14:textId="77777777" w:rsidR="00C140F0" w:rsidRPr="00684622" w:rsidRDefault="00C140F0">
      <w:pPr>
        <w:rPr>
          <w:b/>
          <w:i/>
        </w:rPr>
      </w:pPr>
      <w:r w:rsidRPr="00684622">
        <w:tab/>
      </w:r>
      <w:r w:rsidRPr="00684622">
        <w:rPr>
          <w:b/>
          <w:i/>
        </w:rPr>
        <w:t xml:space="preserve">Transaction complexities (maximum </w:t>
      </w:r>
      <w:r w:rsidR="001A5D39" w:rsidRPr="00684622">
        <w:rPr>
          <w:b/>
          <w:i/>
        </w:rPr>
        <w:t>3</w:t>
      </w:r>
      <w:r w:rsidR="00C01D07" w:rsidRPr="00684622">
        <w:rPr>
          <w:b/>
          <w:i/>
        </w:rPr>
        <w:t>5</w:t>
      </w:r>
      <w:r w:rsidRPr="00684622">
        <w:rPr>
          <w:b/>
          <w:i/>
        </w:rPr>
        <w:t xml:space="preserve"> points)</w:t>
      </w:r>
    </w:p>
    <w:p w14:paraId="4F137D90" w14:textId="77777777" w:rsidR="0070586A" w:rsidRPr="00684622" w:rsidRDefault="001A5D39" w:rsidP="001A5D39">
      <w:pPr>
        <w:ind w:left="1080"/>
        <w:rPr>
          <w:b/>
        </w:rPr>
      </w:pPr>
      <w:r w:rsidRPr="00684622">
        <w:rPr>
          <w:sz w:val="20"/>
          <w:szCs w:val="20"/>
        </w:rPr>
        <w:t>(Give one or two examples)</w:t>
      </w:r>
    </w:p>
    <w:p w14:paraId="39C4E4F0" w14:textId="77777777" w:rsidR="00C140F0" w:rsidRPr="00684622" w:rsidRDefault="00C140F0">
      <w:pPr>
        <w:tabs>
          <w:tab w:val="left" w:pos="3179"/>
        </w:tabs>
        <w:rPr>
          <w:u w:val="single"/>
        </w:rPr>
      </w:pPr>
    </w:p>
    <w:p w14:paraId="518FAD0B" w14:textId="77777777" w:rsidR="00C140F0" w:rsidRPr="00684622" w:rsidRDefault="00C140F0">
      <w:r w:rsidRPr="00684622">
        <w:tab/>
      </w:r>
    </w:p>
    <w:p w14:paraId="0FEE6161" w14:textId="77777777" w:rsidR="00C140F0" w:rsidRPr="00684622" w:rsidRDefault="00C140F0">
      <w:pPr>
        <w:ind w:firstLine="720"/>
        <w:rPr>
          <w:b/>
          <w:i/>
        </w:rPr>
      </w:pPr>
      <w:r w:rsidRPr="00684622">
        <w:rPr>
          <w:b/>
          <w:i/>
        </w:rPr>
        <w:t xml:space="preserve">Contributions to community (maximum </w:t>
      </w:r>
      <w:r w:rsidR="001A5D39" w:rsidRPr="00684622">
        <w:rPr>
          <w:b/>
          <w:i/>
        </w:rPr>
        <w:t>1</w:t>
      </w:r>
      <w:r w:rsidRPr="00684622">
        <w:rPr>
          <w:b/>
          <w:i/>
        </w:rPr>
        <w:t>0 points)</w:t>
      </w:r>
    </w:p>
    <w:p w14:paraId="471A8CAC" w14:textId="77777777" w:rsidR="00C140F0" w:rsidRPr="00684622" w:rsidRDefault="00C140F0" w:rsidP="006F73AB">
      <w:pPr>
        <w:spacing w:before="120"/>
        <w:ind w:left="1440"/>
        <w:rPr>
          <w:b/>
        </w:rPr>
      </w:pPr>
      <w:r w:rsidRPr="00684622">
        <w:rPr>
          <w:b/>
        </w:rPr>
        <w:t xml:space="preserve">  </w:t>
      </w:r>
    </w:p>
    <w:p w14:paraId="6093726E" w14:textId="77777777" w:rsidR="002220FE" w:rsidRPr="00684622" w:rsidRDefault="002220FE" w:rsidP="00F4377C">
      <w:pPr>
        <w:spacing w:before="120"/>
        <w:ind w:left="1080"/>
        <w:rPr>
          <w:b/>
        </w:rPr>
      </w:pPr>
    </w:p>
    <w:p w14:paraId="1399DEE6" w14:textId="77777777" w:rsidR="002220FE" w:rsidRPr="00684622" w:rsidRDefault="002220FE" w:rsidP="005E0E9D">
      <w:pPr>
        <w:ind w:firstLine="720"/>
        <w:rPr>
          <w:b/>
          <w:i/>
        </w:rPr>
      </w:pPr>
      <w:r w:rsidRPr="00684622">
        <w:rPr>
          <w:b/>
          <w:i/>
        </w:rPr>
        <w:t xml:space="preserve">Contributions to industry (maximum </w:t>
      </w:r>
      <w:r w:rsidR="001A5D39" w:rsidRPr="00684622">
        <w:rPr>
          <w:b/>
          <w:i/>
        </w:rPr>
        <w:t>1</w:t>
      </w:r>
      <w:r w:rsidRPr="00684622">
        <w:rPr>
          <w:b/>
          <w:i/>
        </w:rPr>
        <w:t>0 points)</w:t>
      </w:r>
    </w:p>
    <w:p w14:paraId="1108D77A" w14:textId="77777777" w:rsidR="005E0E9D" w:rsidRPr="00684622" w:rsidRDefault="005E0E9D" w:rsidP="005E0E9D">
      <w:pPr>
        <w:rPr>
          <w:b/>
          <w:i/>
        </w:rPr>
      </w:pPr>
    </w:p>
    <w:p w14:paraId="1B3F2675" w14:textId="77777777" w:rsidR="00C140F0" w:rsidRPr="00684622" w:rsidRDefault="00C140F0">
      <w:pPr>
        <w:ind w:left="1080"/>
      </w:pPr>
    </w:p>
    <w:p w14:paraId="60B326C0" w14:textId="77777777" w:rsidR="00C140F0" w:rsidRPr="00684622" w:rsidRDefault="002220FE">
      <w:pPr>
        <w:rPr>
          <w:b/>
          <w:i/>
        </w:rPr>
      </w:pPr>
      <w:r w:rsidRPr="00684622">
        <w:tab/>
      </w:r>
      <w:proofErr w:type="spellStart"/>
      <w:r w:rsidRPr="00684622">
        <w:rPr>
          <w:b/>
          <w:i/>
        </w:rPr>
        <w:t>Judges</w:t>
      </w:r>
      <w:proofErr w:type="spellEnd"/>
      <w:r w:rsidRPr="00684622">
        <w:rPr>
          <w:b/>
          <w:i/>
        </w:rPr>
        <w:t xml:space="preserve"> discretion</w:t>
      </w:r>
      <w:r w:rsidR="004A18CE" w:rsidRPr="00684622">
        <w:rPr>
          <w:b/>
          <w:i/>
        </w:rPr>
        <w:t xml:space="preserve"> </w:t>
      </w:r>
      <w:r w:rsidR="001A5D39" w:rsidRPr="00684622">
        <w:rPr>
          <w:b/>
          <w:i/>
        </w:rPr>
        <w:t>(maximum 10 points)</w:t>
      </w:r>
    </w:p>
    <w:p w14:paraId="53E28232" w14:textId="77777777" w:rsidR="00C140F0" w:rsidRPr="00684622" w:rsidRDefault="00C140F0"/>
    <w:p w14:paraId="33A987F7" w14:textId="77777777" w:rsidR="00705579" w:rsidRPr="00684622" w:rsidRDefault="00705579"/>
    <w:p w14:paraId="51A67F4F" w14:textId="375FDCB5" w:rsidR="00C140F0" w:rsidRPr="00684622" w:rsidRDefault="001A5D39" w:rsidP="00946F80">
      <w:r w:rsidRPr="00684622">
        <w:t xml:space="preserve">Submit:  </w:t>
      </w:r>
      <w:r w:rsidRPr="00684622">
        <w:tab/>
      </w:r>
      <w:hyperlink r:id="rId8" w:history="1">
        <w:r w:rsidR="00946F80" w:rsidRPr="00FA0A45">
          <w:rPr>
            <w:rStyle w:val="Hyperlink"/>
          </w:rPr>
          <w:t>sior@commercialmls.com</w:t>
        </w:r>
      </w:hyperlink>
      <w:r w:rsidR="00946F80">
        <w:t xml:space="preserve"> </w:t>
      </w:r>
    </w:p>
    <w:p w14:paraId="7B6EE272" w14:textId="77777777" w:rsidR="003A2C7E" w:rsidRPr="00684622" w:rsidRDefault="003A2C7E">
      <w:pPr>
        <w:rPr>
          <w:u w:val="single"/>
        </w:rPr>
      </w:pPr>
    </w:p>
    <w:p w14:paraId="67F22D11" w14:textId="77777777" w:rsidR="001A5D39" w:rsidRPr="00684622" w:rsidRDefault="001A5D39">
      <w:pPr>
        <w:rPr>
          <w:u w:val="single"/>
        </w:rPr>
      </w:pPr>
    </w:p>
    <w:p w14:paraId="50B7D68B" w14:textId="77777777" w:rsidR="001A5D39" w:rsidRPr="00684622" w:rsidRDefault="001A5D39">
      <w:r w:rsidRPr="00684622">
        <w:t>Managing Brokers Signature:</w:t>
      </w:r>
      <w:r w:rsidRPr="00684622">
        <w:rPr>
          <w:u w:val="single"/>
        </w:rPr>
        <w:tab/>
      </w:r>
      <w:r w:rsidRPr="00684622">
        <w:rPr>
          <w:u w:val="single"/>
        </w:rPr>
        <w:tab/>
      </w:r>
      <w:r w:rsidRPr="00684622">
        <w:rPr>
          <w:u w:val="single"/>
        </w:rPr>
        <w:tab/>
      </w:r>
      <w:r w:rsidRPr="00684622">
        <w:rPr>
          <w:u w:val="single"/>
        </w:rPr>
        <w:tab/>
      </w:r>
      <w:r w:rsidRPr="00684622">
        <w:rPr>
          <w:u w:val="single"/>
        </w:rPr>
        <w:tab/>
      </w:r>
      <w:r w:rsidRPr="00684622">
        <w:rPr>
          <w:u w:val="single"/>
        </w:rPr>
        <w:tab/>
      </w:r>
    </w:p>
    <w:p w14:paraId="37AE6584" w14:textId="77777777" w:rsidR="001A5D39" w:rsidRPr="00684622" w:rsidRDefault="001A5D39">
      <w:pPr>
        <w:rPr>
          <w:sz w:val="20"/>
          <w:szCs w:val="20"/>
        </w:rPr>
      </w:pPr>
      <w:r w:rsidRPr="00684622">
        <w:rPr>
          <w:sz w:val="20"/>
          <w:szCs w:val="20"/>
        </w:rPr>
        <w:t xml:space="preserve">Managing Brokers signature required for Volume of Business </w:t>
      </w:r>
      <w:proofErr w:type="spellStart"/>
      <w:r w:rsidRPr="00684622">
        <w:rPr>
          <w:sz w:val="20"/>
          <w:szCs w:val="20"/>
        </w:rPr>
        <w:t>varifiaction</w:t>
      </w:r>
      <w:proofErr w:type="spellEnd"/>
      <w:r w:rsidRPr="00684622">
        <w:rPr>
          <w:sz w:val="20"/>
          <w:szCs w:val="20"/>
        </w:rPr>
        <w:t>.</w:t>
      </w:r>
    </w:p>
    <w:sectPr w:rsidR="001A5D39" w:rsidRPr="00684622" w:rsidSect="00217493">
      <w:pgSz w:w="12240" w:h="15840" w:code="1"/>
      <w:pgMar w:top="630" w:right="1440" w:bottom="864" w:left="1440" w:header="720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2F2E96" w14:textId="77777777" w:rsidR="00F67D04" w:rsidRDefault="00F67D04">
      <w:r>
        <w:separator/>
      </w:r>
    </w:p>
  </w:endnote>
  <w:endnote w:type="continuationSeparator" w:id="0">
    <w:p w14:paraId="0905C6E9" w14:textId="77777777" w:rsidR="00F67D04" w:rsidRDefault="00F67D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7 CondensedLight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E57659" w14:textId="77777777" w:rsidR="00F67D04" w:rsidRDefault="00F67D04">
      <w:r>
        <w:separator/>
      </w:r>
    </w:p>
  </w:footnote>
  <w:footnote w:type="continuationSeparator" w:id="0">
    <w:p w14:paraId="2DE4CC55" w14:textId="77777777" w:rsidR="00F67D04" w:rsidRDefault="00F67D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31EC0"/>
    <w:multiLevelType w:val="hybridMultilevel"/>
    <w:tmpl w:val="F32C8A4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4F805648">
      <w:numFmt w:val="bullet"/>
      <w:lvlText w:val="-"/>
      <w:lvlJc w:val="left"/>
      <w:pPr>
        <w:tabs>
          <w:tab w:val="num" w:pos="2250"/>
        </w:tabs>
        <w:ind w:left="2250" w:hanging="810"/>
      </w:pPr>
      <w:rPr>
        <w:rFonts w:ascii="Univers 47 CondensedLight" w:eastAsia="Times New Roman" w:hAnsi="Univers 47 CondensedLight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C4E57A2"/>
    <w:multiLevelType w:val="hybridMultilevel"/>
    <w:tmpl w:val="6038C8A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B80532A"/>
    <w:multiLevelType w:val="hybridMultilevel"/>
    <w:tmpl w:val="B86EDFC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ED82196"/>
    <w:multiLevelType w:val="hybridMultilevel"/>
    <w:tmpl w:val="4388336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rawingGridHorizontalSpacing w:val="187"/>
  <w:drawingGridVerticalSpacing w:val="163"/>
  <w:displayHorizontalDrawingGridEvery w:val="0"/>
  <w:displayVerticalDrawingGridEvery w:val="2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rUwMzSxNDU0MzJR0lEKTi0uzszPAykwrgUAZNuOBCwAAAA="/>
  </w:docVars>
  <w:rsids>
    <w:rsidRoot w:val="00596884"/>
    <w:rsid w:val="000572F8"/>
    <w:rsid w:val="000F4F58"/>
    <w:rsid w:val="001734D8"/>
    <w:rsid w:val="001A5D39"/>
    <w:rsid w:val="001F147E"/>
    <w:rsid w:val="00217493"/>
    <w:rsid w:val="002220FE"/>
    <w:rsid w:val="00253CB5"/>
    <w:rsid w:val="002B6FBE"/>
    <w:rsid w:val="002E79C7"/>
    <w:rsid w:val="002F0FEE"/>
    <w:rsid w:val="0037039E"/>
    <w:rsid w:val="003A2C7E"/>
    <w:rsid w:val="003A53D0"/>
    <w:rsid w:val="003D000F"/>
    <w:rsid w:val="003E4EC3"/>
    <w:rsid w:val="004A18CE"/>
    <w:rsid w:val="0052658A"/>
    <w:rsid w:val="00576444"/>
    <w:rsid w:val="00576583"/>
    <w:rsid w:val="00577CDA"/>
    <w:rsid w:val="00596884"/>
    <w:rsid w:val="005E0E9D"/>
    <w:rsid w:val="006131AC"/>
    <w:rsid w:val="00615B0E"/>
    <w:rsid w:val="00684622"/>
    <w:rsid w:val="006D4A41"/>
    <w:rsid w:val="006E31EF"/>
    <w:rsid w:val="006F73AB"/>
    <w:rsid w:val="00705579"/>
    <w:rsid w:val="0070586A"/>
    <w:rsid w:val="007308BD"/>
    <w:rsid w:val="00767A22"/>
    <w:rsid w:val="0079653A"/>
    <w:rsid w:val="007D1818"/>
    <w:rsid w:val="00810297"/>
    <w:rsid w:val="00854BEA"/>
    <w:rsid w:val="0087617E"/>
    <w:rsid w:val="008C1C46"/>
    <w:rsid w:val="008E07DA"/>
    <w:rsid w:val="008E63E8"/>
    <w:rsid w:val="008F3E3F"/>
    <w:rsid w:val="00946F80"/>
    <w:rsid w:val="009620BE"/>
    <w:rsid w:val="009F1F1C"/>
    <w:rsid w:val="00A108FD"/>
    <w:rsid w:val="00A24473"/>
    <w:rsid w:val="00A8275B"/>
    <w:rsid w:val="00AE24F3"/>
    <w:rsid w:val="00AF170A"/>
    <w:rsid w:val="00B56934"/>
    <w:rsid w:val="00C01D07"/>
    <w:rsid w:val="00C140F0"/>
    <w:rsid w:val="00CD5D61"/>
    <w:rsid w:val="00CF4E8D"/>
    <w:rsid w:val="00D27B3F"/>
    <w:rsid w:val="00D82A14"/>
    <w:rsid w:val="00E47568"/>
    <w:rsid w:val="00E57293"/>
    <w:rsid w:val="00EA7387"/>
    <w:rsid w:val="00EC5099"/>
    <w:rsid w:val="00F4377C"/>
    <w:rsid w:val="00F67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099827DB"/>
  <w15:chartTrackingRefBased/>
  <w15:docId w15:val="{28AD57E7-0521-4E09-8805-ABCBE5CA2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Univers 47 CondensedLight" w:hAnsi="Univers 47 CondensedLight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16"/>
    </w:rPr>
  </w:style>
  <w:style w:type="paragraph" w:customStyle="1" w:styleId="appt">
    <w:name w:val="appt"/>
    <w:basedOn w:val="Normal"/>
    <w:rPr>
      <w:rFonts w:ascii="Arial" w:hAnsi="Arial"/>
      <w:sz w:val="16"/>
    </w:rPr>
  </w:style>
  <w:style w:type="paragraph" w:customStyle="1" w:styleId="caldate">
    <w:name w:val="caldate"/>
    <w:basedOn w:val="Normal"/>
    <w:pPr>
      <w:spacing w:after="60"/>
      <w:jc w:val="right"/>
    </w:pPr>
    <w:rPr>
      <w:rFonts w:ascii="Arial" w:hAnsi="Arial"/>
      <w:b/>
      <w:sz w:val="28"/>
    </w:rPr>
  </w:style>
  <w:style w:type="paragraph" w:customStyle="1" w:styleId="Weekday">
    <w:name w:val="Weekday"/>
    <w:basedOn w:val="Normal"/>
    <w:pPr>
      <w:spacing w:before="60"/>
      <w:jc w:val="center"/>
    </w:pPr>
    <w:rPr>
      <w:rFonts w:ascii="Times New Roman" w:hAnsi="Times New Roman"/>
      <w:b/>
    </w:rPr>
  </w:style>
  <w:style w:type="paragraph" w:styleId="BodyTextIndent">
    <w:name w:val="Body Text Indent"/>
    <w:basedOn w:val="Normal"/>
    <w:pPr>
      <w:tabs>
        <w:tab w:val="left" w:pos="3060"/>
      </w:tabs>
      <w:ind w:left="3060" w:hanging="3060"/>
    </w:pPr>
    <w:rPr>
      <w:rFonts w:ascii="Times New Roman" w:hAnsi="Times New Roman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3179"/>
      </w:tabs>
    </w:pPr>
    <w:rPr>
      <w:b/>
      <w:bCs/>
      <w:color w:val="FF00FF"/>
    </w:rPr>
  </w:style>
  <w:style w:type="character" w:styleId="FollowedHyperlink">
    <w:name w:val="FollowedHyperlink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08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59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or@commercialmls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VA Kidder Mathews</Company>
  <LinksUpToDate>false</LinksUpToDate>
  <CharactersWithSpaces>1048</CharactersWithSpaces>
  <SharedDoc>false</SharedDoc>
  <HLinks>
    <vt:vector size="6" baseType="variant">
      <vt:variant>
        <vt:i4>6422593</vt:i4>
      </vt:variant>
      <vt:variant>
        <vt:i4>0</vt:i4>
      </vt:variant>
      <vt:variant>
        <vt:i4>0</vt:i4>
      </vt:variant>
      <vt:variant>
        <vt:i4>5</vt:i4>
      </vt:variant>
      <vt:variant>
        <vt:lpwstr>mailto:amyr@commercialml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n</dc:creator>
  <cp:keywords/>
  <cp:lastModifiedBy>Amy Robitaille</cp:lastModifiedBy>
  <cp:revision>3</cp:revision>
  <cp:lastPrinted>2017-07-10T21:49:00Z</cp:lastPrinted>
  <dcterms:created xsi:type="dcterms:W3CDTF">2021-07-12T17:54:00Z</dcterms:created>
  <dcterms:modified xsi:type="dcterms:W3CDTF">2021-07-12T17:55:00Z</dcterms:modified>
</cp:coreProperties>
</file>